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Zimbabwe</w:t>
      </w:r>
      <w:r>
        <w:t xml:space="preserve"> </w:t>
      </w:r>
      <w:r>
        <w:t xml:space="preserve">Harare</w:t>
      </w:r>
    </w:p>
    <w:p>
      <w:pPr>
        <w:pStyle w:val="FirstParagraph"/>
      </w:pPr>
      <w:r>
        <w:t xml:space="preserve">October 26, 2023</w:t>
      </w:r>
    </w:p>
    <w:p>
      <w:pPr>
        <w:pStyle w:val="BodyText"/>
      </w:pPr>
      <w:r>
        <w:t xml:space="preserve">Human Resources Department</w:t>
      </w:r>
    </w:p>
    <w:p>
      <w:pPr>
        <w:pStyle w:val="BodyText"/>
      </w:pPr>
      <w:r>
        <w:t xml:space="preserve">National Botanical Gardens of Zimbabwe</w:t>
      </w:r>
    </w:p>
    <w:p>
      <w:pPr>
        <w:pStyle w:val="BodyText"/>
      </w:pPr>
      <w:r>
        <w:t xml:space="preserve">P.O. Box MP196</w:t>
      </w:r>
    </w:p>
    <w:p>
      <w:pPr>
        <w:pStyle w:val="BodyText"/>
      </w:pPr>
      <w:r>
        <w:t xml:space="preserve">Harare, Zimbabwe</w:t>
      </w:r>
    </w:p>
    <w:bookmarkStart w:id="20" w:name="X4e4142be95ca9112bafbe66944e034e4dda6862"/>
    <w:p>
      <w:pPr>
        <w:pStyle w:val="Heading1"/>
      </w:pPr>
      <w:r>
        <w:t xml:space="preserve">Internship Application Letter for Biologist Position</w:t>
      </w:r>
    </w:p>
    <w:p>
      <w:pPr>
        <w:pStyle w:val="FirstParagraph"/>
      </w:pPr>
      <w:r>
        <w:t xml:space="preserve">Dear Hiring Committee,</w:t>
      </w:r>
    </w:p>
    <w:p>
      <w:pPr>
        <w:pStyle w:val="BodyText"/>
      </w:pPr>
      <w:r>
        <w:t xml:space="preserve">It is with profound enthusiasm that I submit my application for the Biologist Internship position at the National Botanical Gardens of Zimbabwe in Harare, as advertised on the Zimbabwe Conservation Society's career portal. This Internship Application Letter serves as a formal expression of my unwavering commitment to advancing biodiversity conservation within Zimbabwe’s unique ecological landscape—a mission I believe aligns perfectly with your institution's pioneering work in sustainable resource management. As an aspiring Biologist deeply invested in Africa’s environmental stewardship, I view this opportunity in Zimbabwe Harare not merely as professional development, but as a vital step toward contributing meaningfully to the continent's ecological future.</w:t>
      </w:r>
    </w:p>
    <w:p>
      <w:pPr>
        <w:pStyle w:val="BodyText"/>
      </w:pPr>
      <w:r>
        <w:t xml:space="preserve">My academic journey at the University of Zimbabwe (2020-2023) culminated in a Bachelor of Science with Honours in Biological Sciences, where I specialized in Conservation Biology and Ecosystem Management. My thesis on "Assessing Climate Change Impacts on Indigenous Mopane Woodland Ecosystems in Mashonaland Central" required 18 months of fieldwork across Harare's outskirts and Chinhoyi Kwekwe regions—providing me with firsthand experience navigating Zimbabwe’s complex ecological systems. During this research, I conducted biodiversity surveys for 37 native plant species and monitored 216 individual trees across five microhabitats, utilizing GPS technology to map distribution patterns critical for conservation planning. This project directly contributed to my supervisor's publication in the</w:t>
      </w:r>
      <w:r>
        <w:t xml:space="preserve"> </w:t>
      </w:r>
      <w:r>
        <w:rPr>
          <w:iCs/>
          <w:i/>
        </w:rPr>
        <w:t xml:space="preserve">African Journal of Ecology</w:t>
      </w:r>
      <w:r>
        <w:t xml:space="preserve">, demonstrating my ability to produce rigorous scientific work applicable to Zimbabwe Harare's urban-rural ecological interfaces.</w:t>
      </w:r>
    </w:p>
    <w:p>
      <w:pPr>
        <w:pStyle w:val="BodyText"/>
      </w:pPr>
      <w:r>
        <w:t xml:space="preserve">What distinguishes my approach as a Biologist is my commitment to community-centered conservation—a philosophy deeply rooted in Zimbabwean cultural values. I actively participated in the "Harare Green Spaces Initiative" (2022), collaborating with local NGOs like the Urban Agriculture Network to establish native plant nurseries in three Harare suburbs. This initiative engaged over 150 community members, particularly women's cooperatives, in propagating indigenous species such as *Moringa oleifera* and *Adansonia digitata* (baobab). By integrating traditional ecological knowledge with modern conservation techniques, we successfully restored 2.3 hectares of degraded land while creating sustainable income streams for residents. This experience solidified my conviction that effective biodiversity work in Zimbabwe Harare must harmonize scientific rigor with grassroots engagement—exactly the ethos I observe at your National Botanical Gardens.</w:t>
      </w:r>
    </w:p>
    <w:p>
      <w:pPr>
        <w:pStyle w:val="BodyText"/>
      </w:pPr>
      <w:r>
        <w:t xml:space="preserve">My technical proficiency aligns precisely with your internship requirements. I am certified in Geographic Information Systems (GIS) through ESRI's ArcGIS Pro training and proficient in statistical analysis using R programming, having applied these tools to model habitat fragmentation patterns across Zimbabwe’s protected areas. During my volunteer role with the Zimbabwe Parks and Wildlife Management Authority (PWI), I supported anti-poaching patrols by analyzing camera trap data from Hwange National Park, identifying 12 new corridors for endangered African wild dogs. Additionally, I possess comprehensive field skills including plant identification (verified through the Botanical Society of South Africa certification), soil sampling protocols, water quality testing (using portable spectrophotometers), and wildlife tracking methodologies—all essential for conducting impactful research within Zimbabwe Harare's diverse ecosystems.</w:t>
      </w:r>
    </w:p>
    <w:p>
      <w:pPr>
        <w:pStyle w:val="BodyText"/>
      </w:pPr>
      <w:r>
        <w:t xml:space="preserve">I am particularly drawn to your Gardens' innovative "Harare City Biodiversity Corridor" project, which seeks to connect fragmented green spaces across the city. As a Biologist with experience in urban ecology, I envision contributing to this initiative by developing a monitoring framework for native bee populations in Harare's public parks—species crucial for pollinating both wild flora and urban food gardens. My proposal would integrate citizen science through community workshops, training residents to document bee activity via smartphone apps I helped develop during my university's tech-for-conservation hackathon. This approach mirrors your institution's commitment to making conservation accessible and participatory—a principle I witnessed firsthand when volunteering at the Harare Urban Farming Project.</w:t>
      </w:r>
    </w:p>
    <w:p>
      <w:pPr>
        <w:pStyle w:val="BodyText"/>
      </w:pPr>
      <w:r>
        <w:t xml:space="preserve">My fluency in English, Shona (Native), and Ndebele (Intermediate) positions me to effectively collaborate across Zimbabwean communities while conducting fieldwork. Having grown up in Chitungwiza, a peri-urban settlement adjacent to Harare, I understand the intricate relationship between urban development and ecological preservation. This perspective fuels my passion for creating conservation strategies that balance human needs with biodiversity protection—especially critical as Zimbabwe Harare experiences rapid urbanization. In 2021, I presented findings from my thesis at the Southern African Association for the Advancement of Science conference in Bulawayo, where I advocated for "community-led monitoring" models that have since been adopted by several rural conservation groups across Matabeleland.</w:t>
      </w:r>
    </w:p>
    <w:p>
      <w:pPr>
        <w:pStyle w:val="BodyText"/>
      </w:pPr>
      <w:r>
        <w:t xml:space="preserve">I am acutely aware that Zimbabwe faces significant environmental challenges including drought-induced habitat loss, invasive species proliferation (notably *Eichhornia crassipes* in Lake Chivero), and the need for climate-resilient agricultural systems. As a Biologist dedicated to practical solutions, I seek to apply my skills within your institution's research framework to address these issues through evidence-based interventions. My academic record reflects this commitment: I maintained a 3.8/4.0 GPA while co-authoring three peer-reviewed papers on Zimbabwean biodiversity hotspots, including one examining the impact of invasive *Chromolaena odorata* on wetland ecosystems near Harare—directly relevant to your ongoing restoration projects.</w:t>
      </w:r>
    </w:p>
    <w:p>
      <w:pPr>
        <w:pStyle w:val="BodyText"/>
      </w:pPr>
      <w:r>
        <w:t xml:space="preserve">What excites me most about this internship is the opportunity to learn from your esteemed team while contributing to projects that shape Zimbabwe's environmental policies. I am prepared to dedicate 6 months of intensive fieldwork, beginning January 2024, and am flexible for remote research coordination when necessary. My resume, attached for your review, provides further detail on my qualifications and community impact initiatives. I would welcome the opportunity to discuss how my background in urban biodiversity assessment and community engagement can support your mission as a Biologist intern at the National Botanical Gardens.</w:t>
      </w:r>
    </w:p>
    <w:p>
      <w:pPr>
        <w:pStyle w:val="BodyText"/>
      </w:pPr>
      <w:r>
        <w:t xml:space="preserve">Thank you for considering this Internship Application Letter as an expression of my dedication to conservation in Zimbabwe Harare. I am eager to bring my technical skills, cultural understanding, and passionate commitment to your team and would be honored to contribute to the vital work safeguarding our nation's biological heritage. I look forward to discussing how I can support your ongoing projects during a personal interview at your convenience.</w:t>
      </w:r>
    </w:p>
    <w:p>
      <w:pPr>
        <w:pStyle w:val="BodyText"/>
      </w:pPr>
      <w:r>
        <w:t xml:space="preserve">Sincerely,</w:t>
      </w:r>
    </w:p>
    <w:p>
      <w:pPr>
        <w:pStyle w:val="BodyText"/>
      </w:pPr>
      <w:r>
        <w:t xml:space="preserve">Thandiwe Nkosi</w:t>
      </w:r>
    </w:p>
    <w:p>
      <w:pPr>
        <w:pStyle w:val="BodyText"/>
      </w:pPr>
      <w:r>
        <w:t xml:space="preserve">Biologist Internship Candidate</w:t>
      </w:r>
    </w:p>
    <w:p>
      <w:pPr>
        <w:pStyle w:val="BodyText"/>
      </w:pPr>
      <w:r>
        <w:t xml:space="preserve">University of Zimbabwe, Department of Biological Sciences</w:t>
      </w:r>
    </w:p>
    <w:p>
      <w:pPr>
        <w:pStyle w:val="BodyText"/>
      </w:pPr>
      <w:r>
        <w:t xml:space="preserve">P.O. Box MP167, Harare, Zimbabwe</w:t>
      </w:r>
    </w:p>
    <w:p>
      <w:pPr>
        <w:pStyle w:val="BodyText"/>
      </w:pPr>
      <w:r>
        <w:t xml:space="preserve">Email: thandiwe.nkosi@u-z.ac.zw | Mobile: +263 77 123 4567</w:t>
      </w:r>
    </w:p>
    <w:p>
      <w:pPr>
        <w:pStyle w:val="BodyText"/>
      </w:pPr>
      <w:r>
        <w:t xml:space="preserve">Word Count: 84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Zimbabwe Harare</dc:title>
  <dc:creator/>
  <dc:language>en</dc:language>
  <cp:keywords/>
  <dcterms:created xsi:type="dcterms:W3CDTF">2025-12-09T13:36:11Z</dcterms:created>
  <dcterms:modified xsi:type="dcterms:W3CDTF">2025-12-09T13:36:11Z</dcterms:modified>
</cp:coreProperties>
</file>

<file path=docProps/custom.xml><?xml version="1.0" encoding="utf-8"?>
<Properties xmlns="http://schemas.openxmlformats.org/officeDocument/2006/custom-properties" xmlns:vt="http://schemas.openxmlformats.org/officeDocument/2006/docPropsVTypes"/>
</file>